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 gerald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erald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329 n ashland ave chicago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geraldo331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355682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rp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0/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vi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